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X74005fc0ec81da7a750ed3b4525ff0de09575f1"/>
    <w:p>
      <w:pPr>
        <w:pStyle w:val="Heading1"/>
      </w:pPr>
      <w:r>
        <w:t xml:space="preserve">Internship Application Letter for Carpenter Position</w:t>
      </w:r>
    </w:p>
    <w:p>
      <w:pPr>
        <w:pStyle w:val="FirstParagraph"/>
      </w:pPr>
      <w:r>
        <w:t xml:space="preserve">Applying for Carpentry Internship Opportunity in Canada Toront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p>
    <w:p>
      <w:pPr>
        <w:pStyle w:val="BodyText"/>
      </w:pPr>
      <w:r>
        <w:rPr>
          <w:bCs/>
          <w:b/>
        </w:rPr>
        <w:t xml:space="preserve">Company Name:</w:t>
      </w:r>
      <w:r>
        <w:t xml:space="preserve"> </w:t>
      </w:r>
      <w:r>
        <w:t xml:space="preserve">[Relevant Construction Company]</w:t>
      </w:r>
    </w:p>
    <w:p>
      <w:pPr>
        <w:pStyle w:val="BodyText"/>
      </w:pPr>
      <w:r>
        <w:rPr>
          <w:bCs/>
          <w:b/>
        </w:rPr>
        <w:t xml:space="preserve">Company Address:</w:t>
      </w:r>
    </w:p>
    <w:p>
      <w:pPr>
        <w:pStyle w:val="BodyText"/>
      </w:pPr>
      <w:r>
        <w:t xml:space="preserve">[Company Street Address]</w:t>
      </w:r>
    </w:p>
    <w:p>
      <w:pPr>
        <w:pStyle w:val="BodyText"/>
      </w:pPr>
      <w:r>
        <w:t xml:space="preserve">Toronto, ON M5V 2T6</w:t>
      </w:r>
    </w:p>
    <w:bookmarkStart w:id="21" w:name="Xe9585442ca10f824993f15498b82f6f48935263"/>
    <w:p>
      <w:pPr>
        <w:pStyle w:val="Heading2"/>
      </w:pPr>
      <w:r>
        <w:t xml:space="preserve">Subject: Internship Application for Carpenter Position in Canada Toronto</w:t>
      </w:r>
    </w:p>
    <w:bookmarkEnd w:id="21"/>
    <w:p>
      <w:pPr>
        <w:pStyle w:val="FirstParagraph"/>
      </w:pPr>
      <w:r>
        <w:t xml:space="preserve">Dear Hiring Manager,</w:t>
      </w:r>
    </w:p>
    <w:p>
      <w:pPr>
        <w:pStyle w:val="BodyText"/>
      </w:pPr>
      <w:r>
        <w:t xml:space="preserve">With immense enthusiasm, I submit my formal application for the Carpenters Internship position at your esteemed construction firm in Canada Toronto. As a dedicated trades student deeply passionate about Canadian craftsmanship and the dynamic building landscape of Toronto, I am eager to contribute to your team while developing my skills under the guidance of industry professionals. This</w:t>
      </w:r>
      <w:r>
        <w:t xml:space="preserve"> </w:t>
      </w:r>
      <w:r>
        <w:rPr>
          <w:bCs/>
          <w:b/>
        </w:rPr>
        <w:t xml:space="preserve">Internship Application Letter</w:t>
      </w:r>
      <w:r>
        <w:t xml:space="preserve"> </w:t>
      </w:r>
      <w:r>
        <w:t xml:space="preserve">outlines my qualifications, commitment to excellence in carpentry, and unwavering dedication to becoming a valued member of Toronto's construction community.</w:t>
      </w:r>
    </w:p>
    <w:p>
      <w:pPr>
        <w:pStyle w:val="BodyText"/>
      </w:pPr>
      <w:r>
        <w:t xml:space="preserve">The Canadian construction industry stands at the forefront of innovation, blending traditional craftsmanship with modern engineering solutions. In Toronto specifically—where the skyline transforms annually with high-rises and sustainable housing projects—the role of a skilled carpenter is more vital than ever. I am particularly drawn to your company's reputation for constructing award-winning residential and commercial properties that adhere to Canada's rigorous National Building Code standards. Having researched your recent projects, including the [Mention Specific Project Type, e.g., "Downtown Toronto mixed-use development"], I recognize how deeply your work aligns with my aspiration to master carpentry in one of North America’s most diverse construction markets.</w:t>
      </w:r>
    </w:p>
    <w:p>
      <w:pPr>
        <w:pStyle w:val="BodyText"/>
      </w:pPr>
      <w:r>
        <w:t xml:space="preserve">My academic foundation includes a</w:t>
      </w:r>
      <w:r>
        <w:t xml:space="preserve"> </w:t>
      </w:r>
      <w:r>
        <w:rPr>
          <w:bCs/>
          <w:b/>
        </w:rPr>
        <w:t xml:space="preserve">Carpenter</w:t>
      </w:r>
      <w:r>
        <w:t xml:space="preserve"> </w:t>
      </w:r>
      <w:r>
        <w:t xml:space="preserve">diploma from [Your School Name], where I mastered essential skills under Canadian standards. The curriculum emphasized practical applications critical for success in Toronto's climate-controlled environments: precise blueprint interpretation, safe operation of power tools (including framing nailers and circular saws common in Canadian workshops), and understanding of local building materials like engineered wood products prevalent in Ontario construction. In my final project, I designed and assembled a modular 20x30 ft prefabricated home section—completely compliant with Ontario Building Code Section 4.1—and this hands-on experience solidified my ability to work efficiently in tight urban spaces typical of Toronto sites.</w:t>
      </w:r>
    </w:p>
    <w:p>
      <w:pPr>
        <w:pStyle w:val="BodyText"/>
      </w:pPr>
      <w:r>
        <w:t xml:space="preserve">What truly distinguishes me for this</w:t>
      </w:r>
      <w:r>
        <w:t xml:space="preserve"> </w:t>
      </w:r>
      <w:r>
        <w:rPr>
          <w:bCs/>
          <w:b/>
        </w:rPr>
        <w:t xml:space="preserve">Internship Application Letter</w:t>
      </w:r>
      <w:r>
        <w:t xml:space="preserve"> </w:t>
      </w:r>
      <w:r>
        <w:t xml:space="preserve">is my proactive approach to learning within Canada's unique construction context. I’ve volunteered with the Toronto Urban Farming Initiative, where I constructed raised garden beds using reclaimed lumber—a project requiring careful material selection and waste-reduction strategies aligned with Canada's environmental initiatives. Additionally, I completed a safety certification program focused on Canadian WorkSafe standards (including fall protection protocols mandatory in Toronto high-rises) and possess proficiency in interpreting Ontario-specific framing plans for seismic zones. I understand that Toronto’s construction projects demand not only technical skill but also cultural awareness—recognizing the city’s multicultural workforce and client expectations—and I am committed to embodying these values.</w:t>
      </w:r>
    </w:p>
    <w:p>
      <w:pPr>
        <w:pStyle w:val="BodyText"/>
      </w:pPr>
      <w:r>
        <w:t xml:space="preserve">During my studies, I immersed myself in Toronto's carpentry community by visiting job sites across the Greater Toronto Area (GTA). At a commercial renovation project near Queen Street West, I observed how skilled carpenters adapted traditional techniques for historic building preservation—a practice deeply valued in Canada. This experience reinforced my belief that mastery of</w:t>
      </w:r>
      <w:r>
        <w:t xml:space="preserve"> </w:t>
      </w:r>
      <w:r>
        <w:rPr>
          <w:bCs/>
          <w:b/>
        </w:rPr>
        <w:t xml:space="preserve">Carpenter</w:t>
      </w:r>
      <w:r>
        <w:t xml:space="preserve"> </w:t>
      </w:r>
      <w:r>
        <w:t xml:space="preserve">fundamentals is the bedrock upon which innovation in construction is built. Whether installing custom millwork in a 1920s Toronto home or assisting with structural framing on a new condo, I understand the importance of precision and safety under Canadian regulations.</w:t>
      </w:r>
    </w:p>
    <w:p>
      <w:pPr>
        <w:pStyle w:val="BodyText"/>
      </w:pPr>
      <w:r>
        <w:t xml:space="preserve">I am particularly excited about contributing to Toronto’s construction renaissance. As Canada's most populous city, Toronto drives national trends—from net-zero energy homes in Etobicoke to the iconic glass facades of downtown core developments. My goal is to become a versatile carpenter who can thrive in this evolving environment. I’ve researched your company’s involvement in sustainable building initiatives and would be honored to learn from your team’s expertise in green construction methods like cross-laminated timber (CLT) applications, which are gaining traction across Canada Toronto for their eco-friendly properties.</w:t>
      </w:r>
    </w:p>
    <w:p>
      <w:pPr>
        <w:pStyle w:val="BodyText"/>
      </w:pPr>
      <w:r>
        <w:t xml:space="preserve">This internship represents more than professional growth; it is my commitment to investing in Canada’s future. The Canadian government's $10 billion housing affordability plan and Toronto’s aggressive development targets create unprecedented opportunities for skilled tradespeople. I am prepared to work diligently on-site, embrace all tasks from material handling to final finishing, and rapidly absorb industry best practices under your mentorship. My adaptability is proven by my ability to transition seamlessly between academic labs and real-world projects—whether assembling temporary structures in winter conditions or navigating complex site logistics during Toronto’s busy construction season.</w:t>
      </w:r>
    </w:p>
    <w:p>
      <w:pPr>
        <w:pStyle w:val="BodyText"/>
      </w:pPr>
      <w:r>
        <w:t xml:space="preserve">I am equally committed to professional development beyond the job site. I actively participate in Ontario Wood WORKS! workshops and follow Canadian Carpentry Guild guidelines, ensuring my knowledge remains current with industry shifts. In Canada Toronto, where safety and quality define excellence, I will prioritize compliance with all OSHA-equivalent protocols and maintain meticulous documentation of work processes—traits I’ve cultivated through my academic rigor.</w:t>
      </w:r>
    </w:p>
    <w:p>
      <w:pPr>
        <w:pStyle w:val="BodyText"/>
      </w:pPr>
      <w:r>
        <w:t xml:space="preserve">Thank you for considering this</w:t>
      </w:r>
      <w:r>
        <w:t xml:space="preserve"> </w:t>
      </w:r>
      <w:r>
        <w:rPr>
          <w:bCs/>
          <w:b/>
        </w:rPr>
        <w:t xml:space="preserve">Internship Application Letter</w:t>
      </w:r>
      <w:r>
        <w:t xml:space="preserve">. My dedication to carpentry in Canada Toronto is unwavering, and I am confident my technical skills, safety-conscious approach, and passion for Toronto's architectural evolution make me an ideal candidate. I welcome the opportunity to discuss how my background aligns with your team’s goals during an interview at your earliest convenience. You may reach me via email or phone as provided above.</w:t>
      </w:r>
    </w:p>
    <w:p>
      <w:pPr>
        <w:pStyle w:val="BodyText"/>
      </w:pPr>
      <w:r>
        <w:t xml:space="preserve">Sincerely,</w:t>
      </w:r>
    </w:p>
    <w:p>
      <w:pPr>
        <w:pStyle w:val="BodyText"/>
      </w:pPr>
      <w:r>
        <w:t xml:space="preserve">[Your Full Name]</w:t>
      </w:r>
    </w:p>
    <w:p>
      <w:pPr>
        <w:pStyle w:val="BodyText"/>
      </w:pPr>
      <w:r>
        <w:t xml:space="preserve">Carpenter Internship Applicant</w:t>
      </w:r>
    </w:p>
    <w:p>
      <w:pPr>
        <w:pStyle w:val="BodyText"/>
      </w:pPr>
      <w:r>
        <w:t xml:space="preserve">Canada Toronto Construction Community Member</w:t>
      </w:r>
    </w:p>
    <w:p>
      <w:pPr>
        <w:pStyle w:val="BodyText"/>
      </w:pPr>
      <w:r>
        <w:rPr>
          <w:iCs/>
          <w:i/>
        </w:rPr>
        <w:t xml:space="preserve">This Internship Application Letter reflects my deep commitment to pursuing a carpentry career within Canada Toronto's dynamic construction industry. All technical references align with Canadian building standards and Toronto-specific market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14T23:48:38Z</dcterms:created>
  <dcterms:modified xsi:type="dcterms:W3CDTF">2026-07-14T23:48:38Z</dcterms:modified>
</cp:coreProperties>
</file>

<file path=docProps/custom.xml><?xml version="1.0" encoding="utf-8"?>
<Properties xmlns="http://schemas.openxmlformats.org/officeDocument/2006/custom-properties" xmlns:vt="http://schemas.openxmlformats.org/officeDocument/2006/docPropsVTypes"/>
</file>